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corbin-heist"/>
    <w:p w14:paraId="68598C79" w14:textId="77777777" w:rsidR="00DE0347" w:rsidRDefault="00E16DF5">
      <w:pPr>
        <w:pStyle w:val="Heading1"/>
      </w:pPr>
      <w:r>
        <w:fldChar w:fldCharType="begin"/>
      </w:r>
      <w:r>
        <w:instrText xml:space="preserve"> HYPERLINK "http://corbinheist.com/" \h </w:instrText>
      </w:r>
      <w:r>
        <w:fldChar w:fldCharType="separate"/>
      </w:r>
      <w:r>
        <w:rPr>
          <w:rStyle w:val="Link"/>
        </w:rPr>
        <w:t>Corbin Heist</w:t>
      </w:r>
      <w:r>
        <w:rPr>
          <w:rStyle w:val="Link"/>
        </w:rPr>
        <w:fldChar w:fldCharType="end"/>
      </w:r>
    </w:p>
    <w:bookmarkEnd w:id="0"/>
    <w:p w14:paraId="4E6EDE2A" w14:textId="7EC3A2BD" w:rsidR="00DE0347" w:rsidRDefault="00E16DF5">
      <w:r>
        <w:t xml:space="preserve">Seattle, WA | </w:t>
      </w:r>
      <w:hyperlink r:id="rId7">
        <w:r>
          <w:rPr>
            <w:rStyle w:val="Link"/>
          </w:rPr>
          <w:t>Contact@Corbinheist.com</w:t>
        </w:r>
      </w:hyperlink>
      <w:r w:rsidR="000E3B25">
        <w:rPr>
          <w:rStyle w:val="Link"/>
        </w:rPr>
        <w:t xml:space="preserve"> | +1 (336) 803 9230</w:t>
      </w:r>
    </w:p>
    <w:p w14:paraId="5AC2C0C0" w14:textId="0772CEE2" w:rsidR="00DE0347" w:rsidRDefault="00E16DF5" w:rsidP="00204EC0">
      <w:pPr>
        <w:pStyle w:val="Heading2"/>
      </w:pPr>
      <w:bookmarkStart w:id="1" w:name="professional-experience"/>
      <w:r>
        <w:t>Professional Experience</w:t>
      </w:r>
      <w:bookmarkEnd w:id="1"/>
    </w:p>
    <w:p w14:paraId="7C6973D1" w14:textId="0EBC4A94" w:rsidR="00DE0347" w:rsidRDefault="00B44A35">
      <w:pPr>
        <w:pStyle w:val="Heading3"/>
      </w:pPr>
      <w:bookmarkStart w:id="2" w:name="test-engineer"/>
      <w:r>
        <w:t xml:space="preserve">Engineer: Test and </w:t>
      </w:r>
      <w:r w:rsidR="00A53E82">
        <w:t>Electronic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553"/>
        <w:gridCol w:w="1728"/>
      </w:tblGrid>
      <w:tr w:rsidR="00DE0347" w14:paraId="6EDBA85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"/>
          <w:p w14:paraId="748D129B" w14:textId="77777777" w:rsidR="00DE0347" w:rsidRDefault="00E16DF5">
            <w:pPr>
              <w:pStyle w:val="Compact"/>
            </w:pPr>
            <w:r>
              <w:t>Employ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0FC3E9" w14:textId="77777777" w:rsidR="00DE0347" w:rsidRDefault="00E16DF5">
            <w:pPr>
              <w:pStyle w:val="Compact"/>
            </w:pPr>
            <w:r>
              <w:t>Time</w:t>
            </w:r>
          </w:p>
        </w:tc>
      </w:tr>
      <w:tr w:rsidR="00DE0347" w14:paraId="406FC7B7" w14:textId="77777777">
        <w:tc>
          <w:tcPr>
            <w:tcW w:w="0" w:type="auto"/>
          </w:tcPr>
          <w:p w14:paraId="7BD71F79" w14:textId="77777777" w:rsidR="00DE0347" w:rsidRDefault="00E16DF5">
            <w:pPr>
              <w:pStyle w:val="Compact"/>
            </w:pPr>
            <w:r>
              <w:t>Applied Technical Services Corp.</w:t>
            </w:r>
          </w:p>
        </w:tc>
        <w:tc>
          <w:tcPr>
            <w:tcW w:w="0" w:type="auto"/>
          </w:tcPr>
          <w:p w14:paraId="06DF5295" w14:textId="77777777" w:rsidR="00DE0347" w:rsidRDefault="00E16DF5">
            <w:pPr>
              <w:pStyle w:val="Compact"/>
            </w:pPr>
            <w:r>
              <w:t>January 2020 -</w:t>
            </w:r>
          </w:p>
        </w:tc>
      </w:tr>
    </w:tbl>
    <w:p w14:paraId="119A06E8" w14:textId="6E0A1527" w:rsidR="00483346" w:rsidRPr="00483346" w:rsidRDefault="00483346" w:rsidP="00483346">
      <w:pPr>
        <w:pStyle w:val="ListParagraph"/>
        <w:numPr>
          <w:ilvl w:val="0"/>
          <w:numId w:val="9"/>
        </w:numPr>
        <w:rPr>
          <w:color w:val="000000"/>
        </w:rPr>
      </w:pPr>
      <w:bookmarkStart w:id="3" w:name="software-engineer"/>
      <w:r w:rsidRPr="00483346">
        <w:t xml:space="preserve">Test Engineer </w:t>
      </w:r>
      <w:r w:rsidR="00BF6166">
        <w:t>in</w:t>
      </w:r>
      <w:r w:rsidRPr="00483346">
        <w:t xml:space="preserve"> </w:t>
      </w:r>
      <w:r w:rsidR="0090124E">
        <w:t>industry leading</w:t>
      </w:r>
      <w:r w:rsidRPr="00483346">
        <w:t xml:space="preserve"> VR Hardware in $35m Facility</w:t>
      </w:r>
    </w:p>
    <w:p w14:paraId="5D07A4B5" w14:textId="361635EB" w:rsidR="00483346" w:rsidRPr="00483346" w:rsidRDefault="00483346" w:rsidP="00483346">
      <w:pPr>
        <w:pStyle w:val="ListParagraph"/>
        <w:numPr>
          <w:ilvl w:val="0"/>
          <w:numId w:val="9"/>
        </w:numPr>
        <w:rPr>
          <w:color w:val="000000"/>
        </w:rPr>
      </w:pPr>
      <w:r w:rsidRPr="00483346">
        <w:t>Responsible for defining test specifications, carrying out experiments, and providing detailed data-analysis and recommendations to key project stakeholders.</w:t>
      </w:r>
    </w:p>
    <w:p w14:paraId="094696F6" w14:textId="0FBD34BF" w:rsidR="00483346" w:rsidRPr="00483346" w:rsidRDefault="00483346" w:rsidP="00483346">
      <w:pPr>
        <w:pStyle w:val="ListParagraph"/>
        <w:numPr>
          <w:ilvl w:val="0"/>
          <w:numId w:val="9"/>
        </w:numPr>
        <w:rPr>
          <w:color w:val="000000"/>
        </w:rPr>
      </w:pPr>
      <w:r w:rsidRPr="00483346">
        <w:t>Manage Test program deployment, validation, and Process Control of Test Builds.</w:t>
      </w:r>
    </w:p>
    <w:p w14:paraId="741A21B9" w14:textId="43041C44" w:rsidR="00483346" w:rsidRPr="00483346" w:rsidRDefault="00483346" w:rsidP="00483346">
      <w:pPr>
        <w:pStyle w:val="ListParagraph"/>
        <w:numPr>
          <w:ilvl w:val="0"/>
          <w:numId w:val="9"/>
        </w:numPr>
        <w:rPr>
          <w:color w:val="000000"/>
        </w:rPr>
      </w:pPr>
      <w:r w:rsidRPr="00483346">
        <w:t xml:space="preserve">Developed, Supported, and Implemented in-house data-analysis using </w:t>
      </w:r>
      <w:proofErr w:type="spellStart"/>
      <w:r w:rsidRPr="00483346">
        <w:t>Jupyter</w:t>
      </w:r>
      <w:proofErr w:type="spellEnd"/>
      <w:r w:rsidRPr="00483346">
        <w:t xml:space="preserve"> Notebooks and SQ</w:t>
      </w:r>
      <w:r>
        <w:t>L</w:t>
      </w:r>
    </w:p>
    <w:p w14:paraId="298CA58D" w14:textId="65203D6D" w:rsidR="00483346" w:rsidRPr="00483346" w:rsidRDefault="00483346" w:rsidP="00E7027F">
      <w:pPr>
        <w:pStyle w:val="ListParagraph"/>
        <w:numPr>
          <w:ilvl w:val="1"/>
          <w:numId w:val="9"/>
        </w:numPr>
        <w:rPr>
          <w:color w:val="000000"/>
        </w:rPr>
      </w:pPr>
      <w:r w:rsidRPr="00483346">
        <w:t xml:space="preserve">Automated Engineering </w:t>
      </w:r>
      <w:proofErr w:type="spellStart"/>
      <w:r w:rsidRPr="00483346">
        <w:t>Paretos</w:t>
      </w:r>
      <w:proofErr w:type="spellEnd"/>
      <w:r w:rsidRPr="00483346">
        <w:t xml:space="preserve"> &amp; Reports</w:t>
      </w:r>
    </w:p>
    <w:p w14:paraId="13B7E911" w14:textId="4E033FC8" w:rsidR="00483346" w:rsidRPr="00483346" w:rsidRDefault="00483346" w:rsidP="00483346">
      <w:pPr>
        <w:pStyle w:val="ListParagraph"/>
        <w:numPr>
          <w:ilvl w:val="0"/>
          <w:numId w:val="9"/>
        </w:numPr>
        <w:rPr>
          <w:color w:val="000000"/>
        </w:rPr>
      </w:pPr>
      <w:r w:rsidRPr="00483346">
        <w:t>ETL Engineering Data</w:t>
      </w:r>
      <w:r w:rsidR="001537A5">
        <w:t xml:space="preserve">; </w:t>
      </w:r>
      <w:r w:rsidRPr="00483346">
        <w:t>Responsible for Validating Engineering Data.</w:t>
      </w:r>
    </w:p>
    <w:p w14:paraId="3C4187C9" w14:textId="1734A2BF" w:rsidR="00BF6166" w:rsidRPr="00BF6166" w:rsidRDefault="00483346" w:rsidP="00BF6166">
      <w:pPr>
        <w:pStyle w:val="ListParagraph"/>
        <w:numPr>
          <w:ilvl w:val="0"/>
          <w:numId w:val="9"/>
        </w:numPr>
        <w:rPr>
          <w:color w:val="000000"/>
        </w:rPr>
      </w:pPr>
      <w:r w:rsidRPr="00483346">
        <w:t>Identify and Drive Improvements in Metrics/KPI's to improve performance</w:t>
      </w:r>
      <w:r w:rsidR="00BF6166">
        <w:t xml:space="preserve"> (RTY, 1st pass yield)</w:t>
      </w:r>
    </w:p>
    <w:p w14:paraId="4F7429CF" w14:textId="34A2EA8C" w:rsidR="00483346" w:rsidRPr="00483346" w:rsidRDefault="00483346" w:rsidP="00483346">
      <w:pPr>
        <w:pStyle w:val="ListParagraph"/>
        <w:numPr>
          <w:ilvl w:val="0"/>
          <w:numId w:val="9"/>
        </w:numPr>
        <w:rPr>
          <w:color w:val="000000"/>
        </w:rPr>
      </w:pPr>
      <w:r w:rsidRPr="00483346">
        <w:t>Coordinate Engineering Test Workload with team of Engineering Technicians.</w:t>
      </w:r>
    </w:p>
    <w:p w14:paraId="3674CFCE" w14:textId="620F2373" w:rsidR="00483346" w:rsidRPr="00483346" w:rsidRDefault="001B19A6" w:rsidP="00483346">
      <w:pPr>
        <w:pStyle w:val="ListParagraph"/>
        <w:numPr>
          <w:ilvl w:val="0"/>
          <w:numId w:val="9"/>
        </w:numPr>
        <w:rPr>
          <w:color w:val="000000"/>
        </w:rPr>
      </w:pPr>
      <w:r w:rsidRPr="00483346">
        <w:t>Identify</w:t>
      </w:r>
      <w:r w:rsidR="00483346" w:rsidRPr="00483346">
        <w:t xml:space="preserve"> Non-Conforming Product and determine Root Causes.</w:t>
      </w:r>
    </w:p>
    <w:p w14:paraId="43E05BFE" w14:textId="45EF832C" w:rsidR="00DE0347" w:rsidRDefault="00E16DF5">
      <w:pPr>
        <w:pStyle w:val="Heading3"/>
      </w:pPr>
      <w:r>
        <w:t>Engineer</w:t>
      </w:r>
      <w:r w:rsidR="00B44A35">
        <w:t>: Software</w:t>
      </w:r>
      <w:r w:rsidR="00C37D72">
        <w:t xml:space="preserve"> Test and Suppor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817"/>
        <w:gridCol w:w="2799"/>
      </w:tblGrid>
      <w:tr w:rsidR="00DE0347" w14:paraId="44BF46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"/>
          <w:p w14:paraId="11360A46" w14:textId="77777777" w:rsidR="00DE0347" w:rsidRDefault="00E16DF5">
            <w:pPr>
              <w:pStyle w:val="Compact"/>
            </w:pPr>
            <w:r>
              <w:t>Employ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34E197" w14:textId="77777777" w:rsidR="00DE0347" w:rsidRDefault="00E16DF5">
            <w:pPr>
              <w:pStyle w:val="Compact"/>
            </w:pPr>
            <w:r>
              <w:t>Time</w:t>
            </w:r>
          </w:p>
        </w:tc>
      </w:tr>
      <w:tr w:rsidR="00DE0347" w14:paraId="6174BA6D" w14:textId="77777777">
        <w:tc>
          <w:tcPr>
            <w:tcW w:w="0" w:type="auto"/>
          </w:tcPr>
          <w:p w14:paraId="79047F99" w14:textId="77777777" w:rsidR="00DE0347" w:rsidRDefault="00E16DF5">
            <w:pPr>
              <w:pStyle w:val="Compact"/>
            </w:pPr>
            <w:r>
              <w:t>HH Development Limited</w:t>
            </w:r>
          </w:p>
        </w:tc>
        <w:tc>
          <w:tcPr>
            <w:tcW w:w="0" w:type="auto"/>
          </w:tcPr>
          <w:p w14:paraId="3CA001E0" w14:textId="77777777" w:rsidR="00DE0347" w:rsidRDefault="00E16DF5">
            <w:pPr>
              <w:pStyle w:val="Compact"/>
            </w:pPr>
            <w:r>
              <w:t>January 2019 - May 2019</w:t>
            </w:r>
          </w:p>
        </w:tc>
      </w:tr>
    </w:tbl>
    <w:p w14:paraId="43C33F2D" w14:textId="6093A40D" w:rsidR="00DE0347" w:rsidRDefault="00D80D55">
      <w:pPr>
        <w:pStyle w:val="Compact"/>
        <w:numPr>
          <w:ilvl w:val="0"/>
          <w:numId w:val="3"/>
        </w:numPr>
      </w:pPr>
      <w:r w:rsidRPr="00D80D55">
        <w:t xml:space="preserve">Software Development and Testing for Motorsport Data Management Application </w:t>
      </w:r>
    </w:p>
    <w:p w14:paraId="345B775E" w14:textId="77777777" w:rsidR="00DE0347" w:rsidRDefault="00E16DF5">
      <w:pPr>
        <w:pStyle w:val="Compact"/>
        <w:numPr>
          <w:ilvl w:val="0"/>
          <w:numId w:val="3"/>
        </w:numPr>
      </w:pPr>
      <w:r>
        <w:t>Customer Support and Liason - including remote trackside support of tests and races.</w:t>
      </w:r>
    </w:p>
    <w:p w14:paraId="5C639D23" w14:textId="1B097924" w:rsidR="00DE0347" w:rsidRDefault="00E16DF5">
      <w:pPr>
        <w:pStyle w:val="Compact"/>
        <w:numPr>
          <w:ilvl w:val="0"/>
          <w:numId w:val="3"/>
        </w:numPr>
      </w:pPr>
      <w:r>
        <w:t>Main Roles: Software Development, Internal Product Testing, Customer Support</w:t>
      </w:r>
    </w:p>
    <w:p w14:paraId="74902932" w14:textId="14357D2B" w:rsidR="00DE0347" w:rsidRDefault="001537A5">
      <w:pPr>
        <w:pStyle w:val="Heading3"/>
      </w:pPr>
      <w:bookmarkStart w:id="4" w:name="race-engineer"/>
      <w:r>
        <w:t>Engineer: Motorsport</w:t>
      </w:r>
    </w:p>
    <w:bookmarkEnd w:id="4"/>
    <w:p w14:paraId="53402A12" w14:textId="32D1817C" w:rsidR="00E65EAC" w:rsidRDefault="00E65EAC" w:rsidP="00E65EAC">
      <w:pPr>
        <w:pStyle w:val="Compact"/>
        <w:numPr>
          <w:ilvl w:val="0"/>
          <w:numId w:val="4"/>
        </w:numPr>
      </w:pPr>
      <w:r>
        <w:t>Trackside, Race, Performance, and Data Engineer for National and International-level motorsports.</w:t>
      </w:r>
    </w:p>
    <w:p w14:paraId="4498810C" w14:textId="395D7889" w:rsidR="00DE0347" w:rsidRDefault="00E16DF5">
      <w:pPr>
        <w:pStyle w:val="Compact"/>
        <w:numPr>
          <w:ilvl w:val="0"/>
          <w:numId w:val="4"/>
        </w:numPr>
      </w:pPr>
      <w:r>
        <w:t>Coordinate performance goals with key stakeholders: Technical Director, Race Engineer, Drivers, Team Owners</w:t>
      </w:r>
    </w:p>
    <w:p w14:paraId="299B824D" w14:textId="77777777" w:rsidR="00DE0347" w:rsidRDefault="00E16DF5">
      <w:pPr>
        <w:pStyle w:val="Compact"/>
        <w:numPr>
          <w:ilvl w:val="0"/>
          <w:numId w:val="4"/>
        </w:numPr>
      </w:pPr>
      <w:r>
        <w:t>Conduct EDA and Deep-Dive Data Analyses and report on Vehicle and Driver Performance</w:t>
      </w:r>
    </w:p>
    <w:p w14:paraId="4DE28EC0" w14:textId="77777777" w:rsidR="00DE0347" w:rsidRDefault="00E16DF5">
      <w:pPr>
        <w:pStyle w:val="Compact"/>
        <w:numPr>
          <w:ilvl w:val="0"/>
          <w:numId w:val="4"/>
        </w:numPr>
      </w:pPr>
      <w:r>
        <w:t>Develop Engineering-Analysis worksheets and tools</w:t>
      </w:r>
    </w:p>
    <w:p w14:paraId="078B403C" w14:textId="7EBEAAD7" w:rsidR="00DE0347" w:rsidRDefault="00E16DF5">
      <w:pPr>
        <w:pStyle w:val="Compact"/>
        <w:numPr>
          <w:ilvl w:val="0"/>
          <w:numId w:val="4"/>
        </w:numPr>
      </w:pPr>
      <w:r>
        <w:t xml:space="preserve">Maintain Event </w:t>
      </w:r>
      <w:r w:rsidR="000E3B25">
        <w:t xml:space="preserve">and KPI </w:t>
      </w:r>
      <w:r>
        <w:t>Reports and Technical documentation</w:t>
      </w:r>
    </w:p>
    <w:p w14:paraId="0259D34C" w14:textId="4591F1F8" w:rsidR="00472029" w:rsidRDefault="00E16DF5" w:rsidP="00472029">
      <w:pPr>
        <w:pStyle w:val="Compact"/>
        <w:numPr>
          <w:ilvl w:val="0"/>
          <w:numId w:val="4"/>
        </w:numPr>
      </w:pPr>
      <w:r>
        <w:t xml:space="preserve">Responsible for </w:t>
      </w:r>
      <w:r w:rsidR="009F5549">
        <w:t xml:space="preserve">On-Car Systems: </w:t>
      </w:r>
      <w:r>
        <w:t>Data Integrity, Configuration</w:t>
      </w:r>
      <w:bookmarkStart w:id="5" w:name="client-summary"/>
      <w:r w:rsidR="009F5549">
        <w:t>, Implementation</w:t>
      </w:r>
    </w:p>
    <w:tbl>
      <w:tblPr>
        <w:tblpPr w:leftFromText="180" w:rightFromText="180" w:vertAnchor="text" w:horzAnchor="margin" w:tblpY="1"/>
        <w:tblW w:w="0" w:type="auto"/>
        <w:tblLook w:val="04A0" w:firstRow="1" w:lastRow="0" w:firstColumn="1" w:lastColumn="0" w:noHBand="0" w:noVBand="1"/>
      </w:tblPr>
      <w:tblGrid>
        <w:gridCol w:w="3064"/>
        <w:gridCol w:w="3605"/>
        <w:gridCol w:w="1858"/>
        <w:gridCol w:w="2273"/>
      </w:tblGrid>
      <w:tr w:rsidR="008F2C62" w14:paraId="6C93230B" w14:textId="77777777" w:rsidTr="001407F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7D6E21" w14:textId="77777777" w:rsidR="001407FB" w:rsidRDefault="001407FB" w:rsidP="001407FB">
            <w:pPr>
              <w:pStyle w:val="Compact"/>
            </w:pPr>
            <w:r>
              <w:t>Rol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F6A98D" w14:textId="77777777" w:rsidR="001407FB" w:rsidRDefault="001407FB" w:rsidP="001407FB">
            <w:pPr>
              <w:pStyle w:val="Compact"/>
            </w:pPr>
            <w:r>
              <w:t>Employ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D35D97" w14:textId="77777777" w:rsidR="001407FB" w:rsidRDefault="001407FB" w:rsidP="001407FB">
            <w:pPr>
              <w:pStyle w:val="Compact"/>
            </w:pPr>
            <w:r>
              <w:t>Lo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BA3BC0" w14:textId="77777777" w:rsidR="001407FB" w:rsidRDefault="001407FB" w:rsidP="001407FB">
            <w:pPr>
              <w:pStyle w:val="Compact"/>
            </w:pPr>
            <w:r>
              <w:t>Time</w:t>
            </w:r>
          </w:p>
        </w:tc>
      </w:tr>
      <w:tr w:rsidR="008F2C62" w14:paraId="5A330488" w14:textId="77777777" w:rsidTr="001407FB">
        <w:tc>
          <w:tcPr>
            <w:tcW w:w="0" w:type="auto"/>
          </w:tcPr>
          <w:p w14:paraId="63B44538" w14:textId="21C961E9" w:rsidR="001407FB" w:rsidRDefault="001407FB" w:rsidP="001407FB">
            <w:pPr>
              <w:pStyle w:val="Compact"/>
            </w:pPr>
            <w:r>
              <w:t>Race Engineer</w:t>
            </w:r>
          </w:p>
        </w:tc>
        <w:tc>
          <w:tcPr>
            <w:tcW w:w="0" w:type="auto"/>
          </w:tcPr>
          <w:p w14:paraId="15D068A9" w14:textId="77777777" w:rsidR="001407FB" w:rsidRDefault="001407FB" w:rsidP="001407FB">
            <w:pPr>
              <w:pStyle w:val="Compact"/>
            </w:pPr>
            <w:r>
              <w:t>Meyer Shank Racing (IndyCar and IMSA (NSX GT3))</w:t>
            </w:r>
          </w:p>
        </w:tc>
        <w:tc>
          <w:tcPr>
            <w:tcW w:w="0" w:type="auto"/>
          </w:tcPr>
          <w:p w14:paraId="774BE3C6" w14:textId="77777777" w:rsidR="001407FB" w:rsidRDefault="001407FB" w:rsidP="001407FB">
            <w:pPr>
              <w:pStyle w:val="Compact"/>
            </w:pPr>
            <w:r>
              <w:t>Columbus, OH</w:t>
            </w:r>
          </w:p>
        </w:tc>
        <w:tc>
          <w:tcPr>
            <w:tcW w:w="0" w:type="auto"/>
          </w:tcPr>
          <w:p w14:paraId="356E0E9A" w14:textId="77777777" w:rsidR="001407FB" w:rsidRDefault="001407FB" w:rsidP="001407FB">
            <w:pPr>
              <w:pStyle w:val="Compact"/>
            </w:pPr>
            <w:r>
              <w:t>November 2017 - November 2018</w:t>
            </w:r>
          </w:p>
        </w:tc>
      </w:tr>
      <w:tr w:rsidR="008F2C62" w14:paraId="3341190B" w14:textId="77777777" w:rsidTr="001407FB">
        <w:tc>
          <w:tcPr>
            <w:tcW w:w="0" w:type="auto"/>
          </w:tcPr>
          <w:p w14:paraId="7241C665" w14:textId="3FACFAC0" w:rsidR="001407FB" w:rsidRDefault="001407FB" w:rsidP="001407FB">
            <w:pPr>
              <w:pStyle w:val="Compact"/>
            </w:pPr>
            <w:r>
              <w:t>Control Systems</w:t>
            </w:r>
            <w:r w:rsidR="008F2C62">
              <w:t xml:space="preserve">, </w:t>
            </w:r>
            <w:r>
              <w:t>Performance</w:t>
            </w:r>
            <w:r w:rsidR="008F2C62">
              <w:t>, Strategy</w:t>
            </w:r>
            <w:r>
              <w:t xml:space="preserve"> Engineer</w:t>
            </w:r>
          </w:p>
        </w:tc>
        <w:tc>
          <w:tcPr>
            <w:tcW w:w="0" w:type="auto"/>
          </w:tcPr>
          <w:p w14:paraId="60650D98" w14:textId="4BA1527F" w:rsidR="001407FB" w:rsidRDefault="001407FB" w:rsidP="001407FB">
            <w:pPr>
              <w:pStyle w:val="Compact"/>
            </w:pPr>
            <w:r>
              <w:t>Freelance/Contract</w:t>
            </w:r>
            <w:r>
              <w:t>*</w:t>
            </w:r>
          </w:p>
        </w:tc>
        <w:tc>
          <w:tcPr>
            <w:tcW w:w="0" w:type="auto"/>
          </w:tcPr>
          <w:p w14:paraId="1FC778A1" w14:textId="77777777" w:rsidR="001407FB" w:rsidRDefault="001407FB" w:rsidP="001407FB">
            <w:pPr>
              <w:pStyle w:val="Compact"/>
            </w:pPr>
            <w:r>
              <w:t>Oxford, United Kingdom</w:t>
            </w:r>
          </w:p>
        </w:tc>
        <w:tc>
          <w:tcPr>
            <w:tcW w:w="0" w:type="auto"/>
          </w:tcPr>
          <w:p w14:paraId="426B8E5B" w14:textId="77777777" w:rsidR="001407FB" w:rsidRDefault="001407FB" w:rsidP="001407FB">
            <w:pPr>
              <w:pStyle w:val="Compact"/>
            </w:pPr>
            <w:r>
              <w:t>December 2015 - October 2017</w:t>
            </w:r>
          </w:p>
        </w:tc>
      </w:tr>
    </w:tbl>
    <w:p w14:paraId="46DB9B94" w14:textId="133C048D" w:rsidR="001407FB" w:rsidRPr="001407FB" w:rsidRDefault="001407FB" w:rsidP="001407FB">
      <w:pPr>
        <w:rPr>
          <w:i/>
          <w:iCs/>
        </w:rPr>
      </w:pPr>
      <w:bookmarkStart w:id="6" w:name="additional-engineering-motorsport-roles-"/>
      <w:bookmarkEnd w:id="5"/>
      <w:r>
        <w:rPr>
          <w:i/>
          <w:iCs/>
        </w:rPr>
        <w:t>*</w:t>
      </w:r>
      <w:r w:rsidRPr="001407FB">
        <w:rPr>
          <w:i/>
          <w:iCs/>
        </w:rPr>
        <w:t>Selected Clients: Greaves Motorsport, Meyer-Shank Racing, Audi Sport Customer Racing</w:t>
      </w:r>
    </w:p>
    <w:p w14:paraId="35F9AFD7" w14:textId="00875AFC" w:rsidR="001407FB" w:rsidRPr="001407FB" w:rsidRDefault="001407FB" w:rsidP="001407FB">
      <w:pPr>
        <w:rPr>
          <w:i/>
          <w:iCs/>
        </w:rPr>
      </w:pPr>
      <w:r>
        <w:rPr>
          <w:i/>
          <w:iCs/>
        </w:rPr>
        <w:t>*</w:t>
      </w:r>
      <w:r w:rsidRPr="001407FB">
        <w:rPr>
          <w:i/>
          <w:iCs/>
        </w:rPr>
        <w:t xml:space="preserve">Selected Series: World Endurance Championship, European Le Mans Championship, </w:t>
      </w:r>
      <w:proofErr w:type="spellStart"/>
      <w:r w:rsidRPr="001407FB">
        <w:rPr>
          <w:i/>
          <w:iCs/>
        </w:rPr>
        <w:t>Blancpain</w:t>
      </w:r>
      <w:proofErr w:type="spellEnd"/>
      <w:r w:rsidRPr="001407FB">
        <w:rPr>
          <w:i/>
          <w:iCs/>
        </w:rPr>
        <w:t xml:space="preserve"> GT</w:t>
      </w:r>
    </w:p>
    <w:p w14:paraId="2284C9D6" w14:textId="1CC7BF11" w:rsidR="00DE0347" w:rsidRDefault="00E16DF5">
      <w:pPr>
        <w:pStyle w:val="Heading3"/>
      </w:pPr>
      <w:r>
        <w:lastRenderedPageBreak/>
        <w:t>Additional Engineering</w:t>
      </w:r>
      <w:r w:rsidR="00203B91">
        <w:t xml:space="preserve"> Roles &amp; Qualifications</w:t>
      </w:r>
    </w:p>
    <w:tbl>
      <w:tblPr>
        <w:tblW w:w="10397" w:type="dxa"/>
        <w:tblLook w:val="04A0" w:firstRow="1" w:lastRow="0" w:firstColumn="1" w:lastColumn="0" w:noHBand="0" w:noVBand="1"/>
      </w:tblPr>
      <w:tblGrid>
        <w:gridCol w:w="4929"/>
        <w:gridCol w:w="3751"/>
        <w:gridCol w:w="1717"/>
      </w:tblGrid>
      <w:tr w:rsidR="00DE0347" w:rsidRPr="00203B91" w14:paraId="6A795818" w14:textId="77777777" w:rsidTr="00203B91">
        <w:trPr>
          <w:trHeight w:val="445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"/>
          <w:p w14:paraId="5B3FE557" w14:textId="77777777" w:rsidR="00DE0347" w:rsidRPr="00203B91" w:rsidRDefault="00E16DF5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Ro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4E2933" w14:textId="77777777" w:rsidR="00DE0347" w:rsidRPr="00203B91" w:rsidRDefault="00E16DF5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Employ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8F6742" w14:textId="77777777" w:rsidR="00DE0347" w:rsidRPr="00203B91" w:rsidRDefault="00E16DF5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Time</w:t>
            </w:r>
          </w:p>
        </w:tc>
      </w:tr>
      <w:tr w:rsidR="00DE0347" w:rsidRPr="00203B91" w14:paraId="44563292" w14:textId="77777777" w:rsidTr="00203B91">
        <w:trPr>
          <w:trHeight w:val="445"/>
        </w:trPr>
        <w:tc>
          <w:tcPr>
            <w:tcW w:w="0" w:type="auto"/>
          </w:tcPr>
          <w:p w14:paraId="4C357A24" w14:textId="77777777" w:rsidR="00DE0347" w:rsidRPr="00203B91" w:rsidRDefault="00E16DF5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Junior Performance Engineer</w:t>
            </w:r>
          </w:p>
        </w:tc>
        <w:tc>
          <w:tcPr>
            <w:tcW w:w="0" w:type="auto"/>
          </w:tcPr>
          <w:p w14:paraId="3A9BA6B9" w14:textId="77777777" w:rsidR="00DE0347" w:rsidRPr="00203B91" w:rsidRDefault="00E16DF5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Greaves Motosport</w:t>
            </w:r>
          </w:p>
        </w:tc>
        <w:tc>
          <w:tcPr>
            <w:tcW w:w="0" w:type="auto"/>
          </w:tcPr>
          <w:p w14:paraId="0057D36A" w14:textId="5DDB08D0" w:rsidR="00DE0347" w:rsidRPr="00203B91" w:rsidRDefault="00411B09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LMS 2015</w:t>
            </w:r>
          </w:p>
        </w:tc>
      </w:tr>
      <w:tr w:rsidR="00DE0347" w:rsidRPr="00203B91" w14:paraId="763FF725" w14:textId="77777777" w:rsidTr="00203B91">
        <w:trPr>
          <w:trHeight w:val="425"/>
        </w:trPr>
        <w:tc>
          <w:tcPr>
            <w:tcW w:w="0" w:type="auto"/>
          </w:tcPr>
          <w:p w14:paraId="39DED332" w14:textId="77777777" w:rsidR="00DE0347" w:rsidRPr="00203B91" w:rsidRDefault="00E16DF5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Design Engineer (Summer Placement)</w:t>
            </w:r>
          </w:p>
        </w:tc>
        <w:tc>
          <w:tcPr>
            <w:tcW w:w="0" w:type="auto"/>
          </w:tcPr>
          <w:p w14:paraId="34590A51" w14:textId="77777777" w:rsidR="00DE0347" w:rsidRPr="00203B91" w:rsidRDefault="00E16DF5">
            <w:pPr>
              <w:pStyle w:val="Compact"/>
              <w:rPr>
                <w:sz w:val="22"/>
                <w:szCs w:val="22"/>
              </w:rPr>
            </w:pPr>
            <w:proofErr w:type="gramStart"/>
            <w:r w:rsidRPr="00203B91">
              <w:rPr>
                <w:sz w:val="22"/>
                <w:szCs w:val="22"/>
              </w:rPr>
              <w:t>Greaves</w:t>
            </w:r>
            <w:proofErr w:type="gramEnd"/>
            <w:r w:rsidRPr="00203B91">
              <w:rPr>
                <w:sz w:val="22"/>
                <w:szCs w:val="22"/>
              </w:rPr>
              <w:t xml:space="preserve"> 3D Engineering</w:t>
            </w:r>
          </w:p>
        </w:tc>
        <w:tc>
          <w:tcPr>
            <w:tcW w:w="0" w:type="auto"/>
          </w:tcPr>
          <w:p w14:paraId="56EDA781" w14:textId="2917E966" w:rsidR="00DE0347" w:rsidRPr="00203B91" w:rsidRDefault="00411B09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mmer 2015</w:t>
            </w:r>
          </w:p>
        </w:tc>
      </w:tr>
      <w:tr w:rsidR="00203B91" w:rsidRPr="00203B91" w14:paraId="27DF9A4A" w14:textId="24636318" w:rsidTr="00203B91">
        <w:trPr>
          <w:trHeight w:val="608"/>
        </w:trPr>
        <w:tc>
          <w:tcPr>
            <w:tcW w:w="0" w:type="auto"/>
          </w:tcPr>
          <w:p w14:paraId="1B1F943D" w14:textId="2C2532CB" w:rsidR="00203B91" w:rsidRPr="00203B91" w:rsidRDefault="00203B91" w:rsidP="00203B91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Blue Force Technology</w:t>
            </w:r>
          </w:p>
        </w:tc>
        <w:tc>
          <w:tcPr>
            <w:tcW w:w="0" w:type="auto"/>
          </w:tcPr>
          <w:p w14:paraId="2586ADD8" w14:textId="2A1A5630" w:rsidR="00203B91" w:rsidRPr="00203B91" w:rsidRDefault="00203B91" w:rsidP="00203B91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Composite Manufacturing Apprentice</w:t>
            </w:r>
          </w:p>
        </w:tc>
        <w:tc>
          <w:tcPr>
            <w:tcW w:w="0" w:type="auto"/>
          </w:tcPr>
          <w:p w14:paraId="13DD4ED0" w14:textId="10A3AEB7" w:rsidR="00203B91" w:rsidRPr="00203B91" w:rsidRDefault="00203B91" w:rsidP="00203B91">
            <w:pPr>
              <w:spacing w:before="0" w:after="200"/>
            </w:pPr>
            <w:r w:rsidRPr="00203B91">
              <w:rPr>
                <w:sz w:val="22"/>
                <w:szCs w:val="22"/>
              </w:rPr>
              <w:t>2012-2013</w:t>
            </w:r>
          </w:p>
        </w:tc>
      </w:tr>
      <w:tr w:rsidR="00203B91" w:rsidRPr="00203B91" w14:paraId="4F9B9CE3" w14:textId="77777777" w:rsidTr="00203B91">
        <w:trPr>
          <w:trHeight w:val="81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52A299" w14:textId="77777777" w:rsidR="00203B91" w:rsidRPr="00203B91" w:rsidRDefault="00203B91" w:rsidP="00203B91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Supplemental Qualific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348060" w14:textId="77777777" w:rsidR="00203B91" w:rsidRPr="00203B91" w:rsidRDefault="00203B91" w:rsidP="00203B91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2DD6F0" w14:textId="77777777" w:rsidR="00203B91" w:rsidRPr="00203B91" w:rsidRDefault="00203B91" w:rsidP="00203B91">
            <w:pPr>
              <w:rPr>
                <w:sz w:val="22"/>
                <w:szCs w:val="22"/>
              </w:rPr>
            </w:pPr>
          </w:p>
        </w:tc>
      </w:tr>
      <w:tr w:rsidR="00203B91" w:rsidRPr="00203B91" w14:paraId="0B7B87AE" w14:textId="77777777" w:rsidTr="00203B91">
        <w:trPr>
          <w:trHeight w:val="445"/>
        </w:trPr>
        <w:tc>
          <w:tcPr>
            <w:tcW w:w="0" w:type="auto"/>
          </w:tcPr>
          <w:p w14:paraId="1FDE994B" w14:textId="77777777" w:rsidR="00203B91" w:rsidRPr="00203B91" w:rsidRDefault="00203B91" w:rsidP="00203B91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Optimum G Applied Vehicle Dynamics</w:t>
            </w:r>
          </w:p>
        </w:tc>
        <w:tc>
          <w:tcPr>
            <w:tcW w:w="0" w:type="auto"/>
          </w:tcPr>
          <w:p w14:paraId="39AB8A25" w14:textId="77777777" w:rsidR="00203B91" w:rsidRPr="00203B91" w:rsidRDefault="00203B91" w:rsidP="00203B91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Birmingham, UK</w:t>
            </w:r>
          </w:p>
        </w:tc>
        <w:tc>
          <w:tcPr>
            <w:tcW w:w="0" w:type="auto"/>
          </w:tcPr>
          <w:p w14:paraId="04DF7441" w14:textId="77777777" w:rsidR="00203B91" w:rsidRPr="00203B91" w:rsidRDefault="00203B91" w:rsidP="00203B91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January 2017</w:t>
            </w:r>
          </w:p>
        </w:tc>
      </w:tr>
      <w:tr w:rsidR="00203B91" w:rsidRPr="00203B91" w14:paraId="6D1EB06C" w14:textId="77777777" w:rsidTr="00203B91">
        <w:trPr>
          <w:trHeight w:val="425"/>
        </w:trPr>
        <w:tc>
          <w:tcPr>
            <w:tcW w:w="0" w:type="auto"/>
          </w:tcPr>
          <w:p w14:paraId="1D10DC2E" w14:textId="77777777" w:rsidR="00203B91" w:rsidRPr="00203B91" w:rsidRDefault="00203B91" w:rsidP="00203B91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Optimum G Data Driven Performance Engineering</w:t>
            </w:r>
          </w:p>
        </w:tc>
        <w:tc>
          <w:tcPr>
            <w:tcW w:w="0" w:type="auto"/>
          </w:tcPr>
          <w:p w14:paraId="2ADB8C81" w14:textId="77777777" w:rsidR="00203B91" w:rsidRPr="00203B91" w:rsidRDefault="00203B91" w:rsidP="00203B91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Birmingham, UK</w:t>
            </w:r>
          </w:p>
        </w:tc>
        <w:tc>
          <w:tcPr>
            <w:tcW w:w="0" w:type="auto"/>
          </w:tcPr>
          <w:p w14:paraId="43AA08C1" w14:textId="77777777" w:rsidR="00203B91" w:rsidRPr="00203B91" w:rsidRDefault="00203B91" w:rsidP="00203B91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January 2017</w:t>
            </w:r>
          </w:p>
        </w:tc>
      </w:tr>
      <w:tr w:rsidR="00203B91" w:rsidRPr="00203B91" w14:paraId="6FDFAC1E" w14:textId="77777777" w:rsidTr="00203B91">
        <w:trPr>
          <w:trHeight w:val="107"/>
        </w:trPr>
        <w:tc>
          <w:tcPr>
            <w:tcW w:w="0" w:type="auto"/>
          </w:tcPr>
          <w:p w14:paraId="4D63170B" w14:textId="77777777" w:rsidR="00203B91" w:rsidRPr="00203B91" w:rsidRDefault="00203B91" w:rsidP="00203B91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MIA Winter School of Race Engineering</w:t>
            </w:r>
          </w:p>
        </w:tc>
        <w:tc>
          <w:tcPr>
            <w:tcW w:w="0" w:type="auto"/>
          </w:tcPr>
          <w:p w14:paraId="6D77EBEB" w14:textId="77777777" w:rsidR="00203B91" w:rsidRPr="00203B91" w:rsidRDefault="00203B91" w:rsidP="00203B91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Oxford, UK</w:t>
            </w:r>
          </w:p>
        </w:tc>
        <w:tc>
          <w:tcPr>
            <w:tcW w:w="0" w:type="auto"/>
          </w:tcPr>
          <w:p w14:paraId="2CA277EE" w14:textId="77777777" w:rsidR="00203B91" w:rsidRPr="00203B91" w:rsidRDefault="00203B91" w:rsidP="00203B91">
            <w:pPr>
              <w:pStyle w:val="Compact"/>
              <w:rPr>
                <w:sz w:val="22"/>
                <w:szCs w:val="22"/>
              </w:rPr>
            </w:pPr>
            <w:r w:rsidRPr="00203B91">
              <w:rPr>
                <w:sz w:val="22"/>
                <w:szCs w:val="22"/>
              </w:rPr>
              <w:t>December 2012</w:t>
            </w:r>
          </w:p>
        </w:tc>
      </w:tr>
    </w:tbl>
    <w:p w14:paraId="48A8E906" w14:textId="77777777" w:rsidR="00DE0347" w:rsidRDefault="00E16DF5">
      <w:pPr>
        <w:pStyle w:val="Heading2"/>
      </w:pPr>
      <w:bookmarkStart w:id="7" w:name="education"/>
      <w:r>
        <w:t>Education</w:t>
      </w:r>
    </w:p>
    <w:p w14:paraId="0EE01D22" w14:textId="137DD9C2" w:rsidR="00DE0347" w:rsidRDefault="00E16DF5" w:rsidP="006960B7">
      <w:pPr>
        <w:pStyle w:val="Heading3"/>
      </w:pPr>
      <w:bookmarkStart w:id="8" w:name="beng-motorsport-engineering"/>
      <w:bookmarkEnd w:id="7"/>
      <w:r>
        <w:t>BEng Motorsport Engineering</w:t>
      </w:r>
      <w:bookmarkEnd w:id="8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0"/>
        <w:gridCol w:w="3270"/>
        <w:gridCol w:w="3870"/>
      </w:tblGrid>
      <w:tr w:rsidR="006960B7" w14:paraId="5875D73D" w14:textId="77777777" w:rsidTr="006960B7">
        <w:tc>
          <w:tcPr>
            <w:tcW w:w="3570" w:type="dxa"/>
          </w:tcPr>
          <w:p w14:paraId="400768FC" w14:textId="3C6C8D96" w:rsidR="006960B7" w:rsidRDefault="006960B7" w:rsidP="006960B7">
            <w:r>
              <w:t>Oxford Brookes University</w:t>
            </w:r>
          </w:p>
        </w:tc>
        <w:tc>
          <w:tcPr>
            <w:tcW w:w="3270" w:type="dxa"/>
          </w:tcPr>
          <w:p w14:paraId="3B749DF9" w14:textId="4BA2CFB6" w:rsidR="006960B7" w:rsidRDefault="006960B7" w:rsidP="006960B7">
            <w:r>
              <w:t xml:space="preserve">Oxford, United Kingdom </w:t>
            </w:r>
          </w:p>
        </w:tc>
        <w:tc>
          <w:tcPr>
            <w:tcW w:w="3870" w:type="dxa"/>
          </w:tcPr>
          <w:p w14:paraId="03DD3639" w14:textId="070C87B2" w:rsidR="006960B7" w:rsidRDefault="006960B7" w:rsidP="006960B7">
            <w:r>
              <w:t>September 2013- December 2017</w:t>
            </w:r>
          </w:p>
        </w:tc>
      </w:tr>
    </w:tbl>
    <w:p w14:paraId="214D92F4" w14:textId="15DF0BB5" w:rsidR="006960B7" w:rsidRPr="006960B7" w:rsidRDefault="00E16DF5">
      <w:pPr>
        <w:rPr>
          <w:u w:val="single"/>
        </w:rPr>
      </w:pPr>
      <w:r w:rsidRPr="006960B7">
        <w:rPr>
          <w:u w:val="single"/>
        </w:rPr>
        <w:t xml:space="preserve">Industry-Relevant </w:t>
      </w:r>
      <w:r w:rsidR="00483346">
        <w:rPr>
          <w:u w:val="single"/>
        </w:rPr>
        <w:t>Papers</w:t>
      </w:r>
      <w:r w:rsidR="006960B7" w:rsidRPr="006960B7">
        <w:rPr>
          <w:u w:val="single"/>
        </w:rPr>
        <w:t>:</w:t>
      </w:r>
    </w:p>
    <w:p w14:paraId="1BB2754D" w14:textId="6DB2C4C7" w:rsidR="006960B7" w:rsidRDefault="00E16DF5" w:rsidP="00483346">
      <w:pPr>
        <w:pStyle w:val="ListParagraph"/>
        <w:numPr>
          <w:ilvl w:val="0"/>
          <w:numId w:val="10"/>
        </w:numPr>
      </w:pPr>
      <w:r>
        <w:t>“Stability and Control Analysis of a LMP2 Sportscar Prototype” (with Greaves Motorsport)</w:t>
      </w:r>
    </w:p>
    <w:p w14:paraId="5DEDB882" w14:textId="7E34006C" w:rsidR="006960B7" w:rsidRDefault="00E16DF5" w:rsidP="00483346">
      <w:pPr>
        <w:pStyle w:val="ListParagraph"/>
        <w:numPr>
          <w:ilvl w:val="0"/>
          <w:numId w:val="10"/>
        </w:numPr>
      </w:pPr>
      <w:r>
        <w:t>“Design Study: LMP2 Coupe Front Suspension" (with Gibson/</w:t>
      </w:r>
      <w:proofErr w:type="spellStart"/>
      <w:r>
        <w:t>Zytek</w:t>
      </w:r>
      <w:proofErr w:type="spellEnd"/>
      <w:r>
        <w:t xml:space="preserve"> Motorsport</w:t>
      </w:r>
      <w:r w:rsidR="006960B7">
        <w:t>)</w:t>
      </w:r>
    </w:p>
    <w:p w14:paraId="45E03F7A" w14:textId="0CDEE46C" w:rsidR="006960B7" w:rsidRDefault="00E16DF5" w:rsidP="00483346">
      <w:pPr>
        <w:pStyle w:val="ListParagraph"/>
        <w:numPr>
          <w:ilvl w:val="0"/>
          <w:numId w:val="10"/>
        </w:numPr>
      </w:pPr>
      <w:r>
        <w:t>"Development of a 4-DOF Bicycle-Car Model to Analyse High-Downforce Sportscar Prototypes using a State-Space approach</w:t>
      </w:r>
      <w:r w:rsidR="006960B7">
        <w:t>”</w:t>
      </w:r>
    </w:p>
    <w:p w14:paraId="46CA5953" w14:textId="01D77E00" w:rsidR="00DE0347" w:rsidRDefault="00E16DF5" w:rsidP="00483346">
      <w:pPr>
        <w:pStyle w:val="ListParagraph"/>
        <w:numPr>
          <w:ilvl w:val="0"/>
          <w:numId w:val="10"/>
        </w:numPr>
      </w:pPr>
      <w:r>
        <w:t xml:space="preserve">"Quasi-Steady State </w:t>
      </w:r>
      <w:proofErr w:type="spellStart"/>
      <w:r>
        <w:t>Laptime</w:t>
      </w:r>
      <w:proofErr w:type="spellEnd"/>
      <w:r>
        <w:t xml:space="preserve"> Simulation in MATLAB"</w:t>
      </w:r>
    </w:p>
    <w:p w14:paraId="4BC14D26" w14:textId="752C6BE4" w:rsidR="006960B7" w:rsidRDefault="00E16DF5" w:rsidP="006960B7">
      <w:pPr>
        <w:pStyle w:val="Heading3"/>
      </w:pPr>
      <w:bookmarkStart w:id="9" w:name="associates-of-science-motorsport-technol"/>
      <w:r>
        <w:t>Associates of Science (Motorsport Technology)</w:t>
      </w:r>
      <w:bookmarkEnd w:id="9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6960B7" w14:paraId="44922C8C" w14:textId="77777777" w:rsidTr="006960B7">
        <w:tc>
          <w:tcPr>
            <w:tcW w:w="3596" w:type="dxa"/>
          </w:tcPr>
          <w:p w14:paraId="7499C706" w14:textId="7E903BDB" w:rsidR="006960B7" w:rsidRDefault="006960B7">
            <w:r>
              <w:t>Forsyth Technical Community College</w:t>
            </w:r>
          </w:p>
        </w:tc>
        <w:tc>
          <w:tcPr>
            <w:tcW w:w="3597" w:type="dxa"/>
          </w:tcPr>
          <w:p w14:paraId="4A753581" w14:textId="42B8D3D4" w:rsidR="006960B7" w:rsidRDefault="006960B7">
            <w:r>
              <w:t>Winston-Salem, NC</w:t>
            </w:r>
          </w:p>
        </w:tc>
        <w:tc>
          <w:tcPr>
            <w:tcW w:w="3597" w:type="dxa"/>
          </w:tcPr>
          <w:p w14:paraId="0D926750" w14:textId="652C725E" w:rsidR="006960B7" w:rsidRDefault="006960B7">
            <w:r>
              <w:t>September 2011- May 2013</w:t>
            </w:r>
          </w:p>
        </w:tc>
      </w:tr>
    </w:tbl>
    <w:p w14:paraId="6B054FE8" w14:textId="2F5DE050" w:rsidR="00DE0347" w:rsidRDefault="00E16DF5">
      <w:pPr>
        <w:pStyle w:val="Heading2"/>
      </w:pPr>
      <w:bookmarkStart w:id="10" w:name="select-technical-skills"/>
      <w:r>
        <w:t>Select Technical Skills</w:t>
      </w:r>
    </w:p>
    <w:p w14:paraId="504E0BC3" w14:textId="77777777" w:rsidR="0096679D" w:rsidRDefault="0096679D" w:rsidP="0096679D">
      <w:pPr>
        <w:sectPr w:rsidR="0096679D" w:rsidSect="00785A93"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0D7521E" w14:textId="7E1F945E" w:rsidR="0096679D" w:rsidRDefault="0096679D" w:rsidP="0096679D">
      <w:pPr>
        <w:pStyle w:val="ListParagraph"/>
        <w:numPr>
          <w:ilvl w:val="0"/>
          <w:numId w:val="10"/>
        </w:numPr>
      </w:pPr>
      <w:r>
        <w:t>Python</w:t>
      </w:r>
    </w:p>
    <w:p w14:paraId="1C8BD376" w14:textId="5B1B17A9" w:rsidR="0096679D" w:rsidRDefault="0096679D" w:rsidP="0096679D">
      <w:pPr>
        <w:pStyle w:val="ListParagraph"/>
        <w:numPr>
          <w:ilvl w:val="0"/>
          <w:numId w:val="10"/>
        </w:numPr>
      </w:pPr>
      <w:r>
        <w:t>Skill</w:t>
      </w:r>
    </w:p>
    <w:p w14:paraId="3967902D" w14:textId="7363A679" w:rsidR="0096679D" w:rsidRDefault="0096679D" w:rsidP="0096679D">
      <w:pPr>
        <w:pStyle w:val="ListParagraph"/>
        <w:numPr>
          <w:ilvl w:val="0"/>
          <w:numId w:val="10"/>
        </w:numPr>
      </w:pPr>
      <w:r>
        <w:t>Skill</w:t>
      </w:r>
    </w:p>
    <w:p w14:paraId="50F6782D" w14:textId="108CF612" w:rsidR="0096679D" w:rsidRDefault="0096679D" w:rsidP="0096679D">
      <w:pPr>
        <w:pStyle w:val="ListParagraph"/>
        <w:numPr>
          <w:ilvl w:val="0"/>
          <w:numId w:val="10"/>
        </w:numPr>
      </w:pPr>
      <w:r>
        <w:t>Skill</w:t>
      </w:r>
    </w:p>
    <w:p w14:paraId="09471F0E" w14:textId="7A2E3C8E" w:rsidR="0096679D" w:rsidRDefault="0096679D" w:rsidP="0096679D">
      <w:pPr>
        <w:pStyle w:val="ListParagraph"/>
        <w:numPr>
          <w:ilvl w:val="0"/>
          <w:numId w:val="10"/>
        </w:numPr>
      </w:pPr>
      <w:r>
        <w:t>Skill</w:t>
      </w:r>
    </w:p>
    <w:p w14:paraId="061F6B68" w14:textId="4B4C8279" w:rsidR="0096679D" w:rsidRDefault="0096679D" w:rsidP="0096679D">
      <w:pPr>
        <w:pStyle w:val="ListParagraph"/>
        <w:numPr>
          <w:ilvl w:val="0"/>
          <w:numId w:val="10"/>
        </w:numPr>
      </w:pPr>
      <w:r>
        <w:t>skill</w:t>
      </w:r>
    </w:p>
    <w:p w14:paraId="51363F50" w14:textId="77777777" w:rsidR="0096679D" w:rsidRDefault="0096679D" w:rsidP="0096679D">
      <w:pPr>
        <w:pStyle w:val="ListParagraph"/>
        <w:numPr>
          <w:ilvl w:val="0"/>
          <w:numId w:val="10"/>
        </w:numPr>
      </w:pPr>
    </w:p>
    <w:p w14:paraId="03FB2E93" w14:textId="77777777" w:rsidR="0096679D" w:rsidRDefault="0096679D" w:rsidP="0096679D">
      <w:pPr>
        <w:sectPr w:rsidR="0096679D" w:rsidSect="0096679D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7CA29355" w14:textId="77777777" w:rsidR="0096679D" w:rsidRDefault="0096679D" w:rsidP="0096679D"/>
    <w:p w14:paraId="51EE6360" w14:textId="0ED781FE" w:rsidR="0096679D" w:rsidRDefault="0096679D" w:rsidP="0096679D">
      <w:pPr>
        <w:sectPr w:rsidR="0096679D" w:rsidSect="0096679D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55C371F" w14:textId="77777777" w:rsidR="00DE0347" w:rsidRDefault="00E16DF5">
      <w:pPr>
        <w:pStyle w:val="Heading2"/>
      </w:pPr>
      <w:bookmarkStart w:id="11" w:name="references"/>
      <w:bookmarkEnd w:id="10"/>
      <w:r>
        <w:t>References</w:t>
      </w:r>
    </w:p>
    <w:bookmarkEnd w:id="11"/>
    <w:p w14:paraId="6DBB8C15" w14:textId="310006F5" w:rsidR="00DE0347" w:rsidRDefault="00E16DF5">
      <w:pPr>
        <w:rPr>
          <w:rStyle w:val="Link"/>
        </w:rPr>
      </w:pPr>
      <w:r>
        <w:t xml:space="preserve">References Available upon </w:t>
      </w:r>
      <w:hyperlink r:id="rId9">
        <w:r>
          <w:rPr>
            <w:rStyle w:val="Link"/>
          </w:rPr>
          <w:t>request</w:t>
        </w:r>
      </w:hyperlink>
    </w:p>
    <w:sectPr w:rsidR="00DE0347" w:rsidSect="0096679D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A5DA0" w14:textId="77777777" w:rsidR="0014534D" w:rsidRDefault="0014534D" w:rsidP="00A64B58">
      <w:pPr>
        <w:spacing w:before="0" w:after="0"/>
      </w:pPr>
      <w:r>
        <w:separator/>
      </w:r>
    </w:p>
  </w:endnote>
  <w:endnote w:type="continuationSeparator" w:id="0">
    <w:p w14:paraId="22469C6B" w14:textId="77777777" w:rsidR="0014534D" w:rsidRDefault="0014534D" w:rsidP="00A64B5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71900" w14:textId="7CB2D9BE" w:rsidR="00A64B58" w:rsidRPr="00BF7E45" w:rsidRDefault="00A64B58">
    <w:pPr>
      <w:pStyle w:val="Footer"/>
      <w:rPr>
        <w:color w:val="FFFFFF" w:themeColor="background1"/>
        <w:sz w:val="2"/>
        <w:szCs w:val="2"/>
      </w:rPr>
    </w:pPr>
    <w:r w:rsidRPr="00BF7E45">
      <w:rPr>
        <w:color w:val="FFFFFF" w:themeColor="background1"/>
        <w:sz w:val="2"/>
        <w:szCs w:val="2"/>
      </w:rPr>
      <w:t>SEO: Test</w:t>
    </w:r>
    <w:r w:rsidR="00003E95" w:rsidRPr="00BF7E45">
      <w:rPr>
        <w:color w:val="FFFFFF" w:themeColor="background1"/>
        <w:sz w:val="2"/>
        <w:szCs w:val="2"/>
      </w:rPr>
      <w:t xml:space="preserve">, </w:t>
    </w:r>
    <w:proofErr w:type="spellStart"/>
    <w:r w:rsidRPr="00BF7E45">
      <w:rPr>
        <w:color w:val="FFFFFF" w:themeColor="background1"/>
        <w:sz w:val="2"/>
        <w:szCs w:val="2"/>
      </w:rPr>
      <w:t>Testing</w:t>
    </w:r>
    <w:r w:rsidR="00003E95" w:rsidRPr="00BF7E45">
      <w:rPr>
        <w:color w:val="FFFFFF" w:themeColor="background1"/>
        <w:sz w:val="2"/>
        <w:szCs w:val="2"/>
      </w:rPr>
      <w:t>,</w:t>
    </w:r>
    <w:r w:rsidRPr="00BF7E45">
      <w:rPr>
        <w:color w:val="FFFFFF" w:themeColor="background1"/>
        <w:sz w:val="2"/>
        <w:szCs w:val="2"/>
      </w:rPr>
      <w:t>Vehicle</w:t>
    </w:r>
    <w:proofErr w:type="spellEnd"/>
    <w:r w:rsidRPr="00BF7E45">
      <w:rPr>
        <w:color w:val="FFFFFF" w:themeColor="background1"/>
        <w:sz w:val="2"/>
        <w:szCs w:val="2"/>
      </w:rPr>
      <w:t xml:space="preserve"> Dynamics, Python, SQL, </w:t>
    </w:r>
    <w:r w:rsidR="00982A3C" w:rsidRPr="00BF7E45">
      <w:rPr>
        <w:color w:val="FFFFFF" w:themeColor="background1"/>
        <w:sz w:val="2"/>
        <w:szCs w:val="2"/>
      </w:rPr>
      <w:t xml:space="preserve">EDA, Motorsport, Automotive, Automation, Performance Engineering, Test Development, Integration, Strategy, Data Analysis, Dashboard, ETL, KPI, Metrics, Engineer, Engineering, Data-Driven, Pandas, Bokeh, Data-Visualization, </w:t>
    </w:r>
    <w:r w:rsidR="00003E95" w:rsidRPr="00BF7E45">
      <w:rPr>
        <w:color w:val="FFFFFF" w:themeColor="background1"/>
        <w:sz w:val="2"/>
        <w:szCs w:val="2"/>
      </w:rPr>
      <w:t xml:space="preserve">British National, USA National, Validation, Verification, Qualification, Hardware, Process Control, CAD, Experienced, Test Engineer, Race Engineer, Linux, </w:t>
    </w:r>
    <w:r w:rsidR="00BF7E45" w:rsidRPr="00BF7E45">
      <w:rPr>
        <w:color w:val="FFFFFF" w:themeColor="background1"/>
        <w:sz w:val="2"/>
        <w:szCs w:val="2"/>
      </w:rPr>
      <w:t>Manufacturing, Operations, Excel, MATLAB, Microsoft Office, Agile Methodologies, .NET Framewor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7658E" w14:textId="77777777" w:rsidR="0014534D" w:rsidRDefault="0014534D" w:rsidP="00A64B58">
      <w:pPr>
        <w:spacing w:before="0" w:after="0"/>
      </w:pPr>
      <w:r>
        <w:separator/>
      </w:r>
    </w:p>
  </w:footnote>
  <w:footnote w:type="continuationSeparator" w:id="0">
    <w:p w14:paraId="373F5B6E" w14:textId="77777777" w:rsidR="0014534D" w:rsidRDefault="0014534D" w:rsidP="00A64B5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7E6EC59"/>
    <w:multiLevelType w:val="multilevel"/>
    <w:tmpl w:val="C9FA0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A8B7778"/>
    <w:multiLevelType w:val="hybridMultilevel"/>
    <w:tmpl w:val="03C60EA4"/>
    <w:lvl w:ilvl="0" w:tplc="3E14FA6A">
      <w:numFmt w:val="bullet"/>
      <w:lvlText w:val=""/>
      <w:lvlJc w:val="left"/>
      <w:pPr>
        <w:ind w:left="450" w:hanging="360"/>
      </w:pPr>
      <w:rPr>
        <w:rFonts w:ascii="Symbol" w:eastAsia="Times New Roman" w:hAnsi="Symbol" w:cs="Menlo" w:hint="default"/>
        <w:color w:val="735C0F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296D01A0"/>
    <w:multiLevelType w:val="hybridMultilevel"/>
    <w:tmpl w:val="60ECD71C"/>
    <w:lvl w:ilvl="0" w:tplc="3E14FA6A">
      <w:numFmt w:val="bullet"/>
      <w:lvlText w:val=""/>
      <w:lvlJc w:val="left"/>
      <w:pPr>
        <w:ind w:left="720" w:hanging="360"/>
      </w:pPr>
      <w:rPr>
        <w:rFonts w:ascii="Symbol" w:eastAsia="Times New Roman" w:hAnsi="Symbol" w:cs="Menlo" w:hint="default"/>
        <w:color w:val="735C0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F60E6"/>
    <w:multiLevelType w:val="hybridMultilevel"/>
    <w:tmpl w:val="5AEEC380"/>
    <w:lvl w:ilvl="0" w:tplc="3E14FA6A">
      <w:numFmt w:val="bullet"/>
      <w:lvlText w:val=""/>
      <w:lvlJc w:val="left"/>
      <w:pPr>
        <w:ind w:left="360" w:hanging="360"/>
      </w:pPr>
      <w:rPr>
        <w:rFonts w:ascii="Symbol" w:eastAsia="Times New Roman" w:hAnsi="Symbol" w:cs="Menlo" w:hint="default"/>
        <w:color w:val="735C0F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A5462E2"/>
    <w:multiLevelType w:val="hybridMultilevel"/>
    <w:tmpl w:val="634E2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1A8585"/>
    <w:multiLevelType w:val="multilevel"/>
    <w:tmpl w:val="734EE4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C280B91"/>
    <w:multiLevelType w:val="hybridMultilevel"/>
    <w:tmpl w:val="55A04B02"/>
    <w:lvl w:ilvl="0" w:tplc="DD8CC198"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6"/>
  </w:num>
  <w:num w:numId="7">
    <w:abstractNumId w:val="4"/>
  </w:num>
  <w:num w:numId="8">
    <w:abstractNumId w:val="2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E95"/>
    <w:rsid w:val="00011C8B"/>
    <w:rsid w:val="000E3B25"/>
    <w:rsid w:val="00115524"/>
    <w:rsid w:val="001407FB"/>
    <w:rsid w:val="0014534D"/>
    <w:rsid w:val="001537A5"/>
    <w:rsid w:val="0016743C"/>
    <w:rsid w:val="001B19A6"/>
    <w:rsid w:val="00203B91"/>
    <w:rsid w:val="00204EC0"/>
    <w:rsid w:val="00220A46"/>
    <w:rsid w:val="00222CB1"/>
    <w:rsid w:val="002802E1"/>
    <w:rsid w:val="00333B08"/>
    <w:rsid w:val="00411B09"/>
    <w:rsid w:val="00472029"/>
    <w:rsid w:val="004751A7"/>
    <w:rsid w:val="00483346"/>
    <w:rsid w:val="00497764"/>
    <w:rsid w:val="004E29B3"/>
    <w:rsid w:val="00590D07"/>
    <w:rsid w:val="005B6AC4"/>
    <w:rsid w:val="006960B7"/>
    <w:rsid w:val="00784D58"/>
    <w:rsid w:val="00785A93"/>
    <w:rsid w:val="007A131B"/>
    <w:rsid w:val="008D6863"/>
    <w:rsid w:val="008F2C62"/>
    <w:rsid w:val="0090124E"/>
    <w:rsid w:val="0096679D"/>
    <w:rsid w:val="00982A3C"/>
    <w:rsid w:val="009F5549"/>
    <w:rsid w:val="00A53E82"/>
    <w:rsid w:val="00A64B58"/>
    <w:rsid w:val="00B44A35"/>
    <w:rsid w:val="00B86B75"/>
    <w:rsid w:val="00BB4B70"/>
    <w:rsid w:val="00BC48D5"/>
    <w:rsid w:val="00BF6166"/>
    <w:rsid w:val="00BF7E45"/>
    <w:rsid w:val="00C36279"/>
    <w:rsid w:val="00C37D72"/>
    <w:rsid w:val="00D239D0"/>
    <w:rsid w:val="00D80D55"/>
    <w:rsid w:val="00DC0930"/>
    <w:rsid w:val="00DE0347"/>
    <w:rsid w:val="00E16DF5"/>
    <w:rsid w:val="00E315A3"/>
    <w:rsid w:val="00E65EAC"/>
    <w:rsid w:val="00E7027F"/>
    <w:rsid w:val="00E704A7"/>
    <w:rsid w:val="00FB6A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45422"/>
  <w15:docId w15:val="{898C5C76-DF4F-A04B-B293-B8B367A65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6960B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483346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64B58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A64B58"/>
  </w:style>
  <w:style w:type="paragraph" w:styleId="Footer">
    <w:name w:val="footer"/>
    <w:basedOn w:val="Normal"/>
    <w:link w:val="FooterChar"/>
    <w:unhideWhenUsed/>
    <w:rsid w:val="00A64B58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A64B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0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6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21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36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9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30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1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7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35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09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6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ontact@corbinheist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ontact@corbinheis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bin Heist</dc:creator>
  <cp:lastModifiedBy>Corbin Heist</cp:lastModifiedBy>
  <cp:revision>36</cp:revision>
  <cp:lastPrinted>2021-10-21T19:58:00Z</cp:lastPrinted>
  <dcterms:created xsi:type="dcterms:W3CDTF">2020-05-27T17:02:00Z</dcterms:created>
  <dcterms:modified xsi:type="dcterms:W3CDTF">2022-03-09T01:16:00Z</dcterms:modified>
</cp:coreProperties>
</file>